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EGO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11/23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document was ceated for this assignement.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assignment-document_Rego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EGOR 1</dc:creator>
  <cp:keywords/>
  <dcterms:created xsi:type="dcterms:W3CDTF">2020-11-26T08:33:07Z</dcterms:created>
  <dcterms:modified xsi:type="dcterms:W3CDTF">2020-11-26T08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output">
    <vt:lpwstr>word_document</vt:lpwstr>
  </property>
</Properties>
</file>